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EBD29" w14:textId="13841C03" w:rsidR="00640502" w:rsidRPr="00C87E5C" w:rsidRDefault="002310B9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>
        <w:rPr>
          <w:rFonts w:cstheme="minorHAnsi"/>
          <w:color w:val="7C380A"/>
          <w:sz w:val="36"/>
          <w:szCs w:val="36"/>
        </w:rPr>
        <w:t xml:space="preserve">Lab: </w:t>
      </w:r>
      <w:r w:rsidR="008772C0" w:rsidRPr="00C87E5C">
        <w:rPr>
          <w:rFonts w:cstheme="minorHAnsi"/>
          <w:color w:val="7C380A"/>
          <w:sz w:val="36"/>
          <w:szCs w:val="36"/>
        </w:rPr>
        <w:t xml:space="preserve">JS </w:t>
      </w:r>
      <w:r w:rsidR="006E164E">
        <w:rPr>
          <w:rFonts w:cstheme="minorHAnsi"/>
          <w:color w:val="7C380A"/>
          <w:sz w:val="36"/>
          <w:szCs w:val="36"/>
        </w:rPr>
        <w:t>Basics</w:t>
      </w:r>
    </w:p>
    <w:p w14:paraId="0FE43EC5" w14:textId="59C8D1E6" w:rsidR="005014A9" w:rsidRPr="005014A9" w:rsidRDefault="000236F9" w:rsidP="005014A9">
      <w:pPr>
        <w:pStyle w:val="Body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>Lab problems</w:t>
      </w:r>
      <w:r w:rsidR="00A3337F" w:rsidRPr="00826FB6">
        <w:rPr>
          <w:rFonts w:asciiTheme="minorHAnsi" w:hAnsiTheme="minorHAnsi" w:cstheme="minorHAnsi"/>
        </w:rPr>
        <w:t xml:space="preserve"> for the </w:t>
      </w:r>
      <w:hyperlink r:id="rId11" w:history="1">
        <w:r w:rsidR="00A3337F" w:rsidRPr="005014A9">
          <w:rPr>
            <w:rStyle w:val="Hyperlink"/>
            <w:rFonts w:asciiTheme="minorHAnsi" w:hAnsiTheme="minorHAnsi" w:cstheme="minorHAnsi"/>
          </w:rPr>
          <w:t>"</w:t>
        </w:r>
        <w:r w:rsidR="00826FB6" w:rsidRPr="005014A9">
          <w:rPr>
            <w:rStyle w:val="Hyperlink"/>
          </w:rPr>
          <w:t>Back-End Technologies Basics</w:t>
        </w:r>
        <w:r w:rsidR="00A3337F" w:rsidRPr="005014A9">
          <w:rPr>
            <w:rStyle w:val="Hyperlink"/>
            <w:rFonts w:asciiTheme="minorHAnsi" w:hAnsiTheme="minorHAnsi" w:cstheme="minorHAnsi"/>
          </w:rPr>
          <w:t>"</w:t>
        </w:r>
      </w:hyperlink>
      <w:r w:rsidR="00A3337F" w:rsidRPr="00826FB6">
        <w:rPr>
          <w:rFonts w:asciiTheme="minorHAnsi" w:hAnsiTheme="minorHAnsi" w:cstheme="minorHAnsi"/>
        </w:rPr>
        <w:t xml:space="preserve"> Course @ </w:t>
      </w:r>
      <w:r w:rsidR="00A3337F" w:rsidRPr="00826FB6">
        <w:rPr>
          <w:rFonts w:asciiTheme="minorHAnsi" w:hAnsiTheme="minorHAnsi" w:cstheme="minorHAnsi"/>
          <w:noProof/>
        </w:rPr>
        <w:t>SoftUni</w:t>
      </w:r>
      <w:r w:rsidR="00A3337F" w:rsidRPr="00826FB6">
        <w:rPr>
          <w:rFonts w:asciiTheme="minorHAnsi" w:hAnsiTheme="minorHAnsi" w:cstheme="minorHAnsi"/>
        </w:rPr>
        <w:t xml:space="preserve">. </w:t>
      </w:r>
      <w:r w:rsidR="005014A9">
        <w:rPr>
          <w:rFonts w:asciiTheme="minorHAnsi" w:hAnsiTheme="minorHAnsi" w:cstheme="minorHAnsi"/>
        </w:rPr>
        <w:br/>
      </w:r>
      <w:r w:rsidR="005014A9" w:rsidRPr="0060451E">
        <w:rPr>
          <w:noProof/>
        </w:rPr>
        <w:t xml:space="preserve">You can check your solutions in </w:t>
      </w:r>
      <w:hyperlink r:id="rId12" w:history="1">
        <w:r w:rsidR="005014A9" w:rsidRPr="00DD0EDC">
          <w:rPr>
            <w:rStyle w:val="Hyperlink"/>
            <w:noProof/>
          </w:rPr>
          <w:t>Judge</w:t>
        </w:r>
      </w:hyperlink>
      <w:r w:rsidR="00CA2A55" w:rsidRPr="00CA2A55">
        <w:rPr>
          <w:rStyle w:val="Hyperlink"/>
          <w:noProof/>
          <w:color w:val="auto"/>
          <w:u w:val="none"/>
        </w:rPr>
        <w:t>.</w:t>
      </w:r>
    </w:p>
    <w:p w14:paraId="04C2EF7A" w14:textId="572B08B5" w:rsidR="00BE7215" w:rsidRPr="0067013C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67013C">
        <w:rPr>
          <w:rFonts w:cstheme="minorHAnsi"/>
          <w:highlight w:val="yellow"/>
        </w:rPr>
        <w:t>Multiply the Number by 2</w:t>
      </w:r>
    </w:p>
    <w:p w14:paraId="4569DCA8" w14:textId="1262DAB5" w:rsidR="00BE7215" w:rsidRPr="00E403CF" w:rsidRDefault="00BE7215" w:rsidP="00D91CC2">
      <w:pPr>
        <w:rPr>
          <w:rFonts w:cstheme="minorHAnsi"/>
        </w:rPr>
      </w:pPr>
      <w:r w:rsidRPr="00C87E5C">
        <w:rPr>
          <w:rFonts w:cstheme="minorHAnsi"/>
        </w:rPr>
        <w:t xml:space="preserve">Write a function that </w:t>
      </w:r>
      <w:r w:rsidRPr="00E403CF">
        <w:rPr>
          <w:rFonts w:cstheme="minorHAnsi"/>
        </w:rPr>
        <w:t xml:space="preserve">receives a </w:t>
      </w:r>
      <w:r w:rsidRPr="00E403CF">
        <w:rPr>
          <w:rFonts w:cstheme="minorHAnsi"/>
          <w:b/>
          <w:bCs/>
        </w:rPr>
        <w:t>number</w:t>
      </w:r>
      <w:r w:rsidRPr="00E403CF">
        <w:rPr>
          <w:rFonts w:cstheme="minorHAnsi"/>
        </w:rPr>
        <w:t xml:space="preserve"> and </w:t>
      </w:r>
      <w:r w:rsidRPr="00E403CF">
        <w:rPr>
          <w:rFonts w:cstheme="minorHAnsi"/>
          <w:b/>
        </w:rPr>
        <w:t>prints</w:t>
      </w:r>
      <w:r w:rsidRPr="00E403CF">
        <w:rPr>
          <w:rFonts w:cstheme="minorHAnsi"/>
        </w:rPr>
        <w:t xml:space="preserve"> as result that </w:t>
      </w:r>
      <w:r w:rsidRPr="00E403CF">
        <w:rPr>
          <w:rFonts w:cstheme="minorHAnsi"/>
          <w:b/>
        </w:rPr>
        <w:t>number</w:t>
      </w:r>
      <w:r w:rsidRPr="00E403CF">
        <w:rPr>
          <w:rFonts w:cstheme="minorHAnsi"/>
        </w:rPr>
        <w:t xml:space="preserve"> </w:t>
      </w:r>
      <w:r w:rsidRPr="00E403CF">
        <w:rPr>
          <w:rFonts w:cstheme="minorHAnsi"/>
          <w:b/>
        </w:rPr>
        <w:t>multiplied</w:t>
      </w:r>
      <w:r w:rsidRPr="00E403CF">
        <w:rPr>
          <w:rFonts w:cstheme="minorHAnsi"/>
        </w:rPr>
        <w:t xml:space="preserve"> by </w:t>
      </w:r>
      <w:r w:rsidRPr="00E403CF">
        <w:rPr>
          <w:rFonts w:cstheme="minorHAnsi"/>
          <w:b/>
        </w:rPr>
        <w:t>two</w:t>
      </w:r>
      <w:r w:rsidRPr="00E403CF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A03D959" w14:textId="77777777" w:rsidR="00E84C97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 Create a function called </w:t>
      </w:r>
      <w:r w:rsidRPr="00565DDD">
        <w:rPr>
          <w:rStyle w:val="CodeChar"/>
          <w:rFonts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6D2F37">
        <w:rPr>
          <w:rStyle w:val="CodeChar"/>
          <w:rFonts w:cstheme="minorHAnsi"/>
        </w:rPr>
        <w:t>num</w:t>
      </w:r>
      <w:r w:rsidRPr="00C87E5C">
        <w:rPr>
          <w:rFonts w:cstheme="minorHAnsi"/>
        </w:rPr>
        <w:t>.</w:t>
      </w:r>
    </w:p>
    <w:p w14:paraId="2B7B645D" w14:textId="3394AED4" w:rsidR="00E84C97" w:rsidRPr="00D6266B" w:rsidRDefault="00E84C97" w:rsidP="00BE7215">
      <w:pPr>
        <w:rPr>
          <w:rFonts w:cstheme="minorHAnsi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C130477" wp14:editId="04F3D589">
            <wp:extent cx="1876425" cy="640457"/>
            <wp:effectExtent l="19050" t="19050" r="9525" b="26670"/>
            <wp:docPr id="864951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51188" name="Picture 86495118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326" cy="645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33DC3C64" w14:textId="2836F3CC" w:rsidR="000D2773" w:rsidRPr="00C87E5C" w:rsidRDefault="000D2773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F33A6A9" wp14:editId="06A02366">
            <wp:extent cx="1876687" cy="543001"/>
            <wp:effectExtent l="19050" t="19050" r="9525" b="28575"/>
            <wp:docPr id="2102795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9523" name="Picture 21027952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0C59E892" w14:textId="41541EF9" w:rsidR="009C03D0" w:rsidRPr="00C87E5C" w:rsidRDefault="009C03D0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3351218" wp14:editId="28D59C98">
            <wp:extent cx="1876687" cy="905001"/>
            <wp:effectExtent l="19050" t="19050" r="28575" b="28575"/>
            <wp:docPr id="10897509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750968" name="Picture 108975096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67013C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67013C">
        <w:rPr>
          <w:rFonts w:cstheme="minorHAnsi"/>
          <w:highlight w:val="yellow"/>
        </w:rPr>
        <w:t>Student Information</w:t>
      </w:r>
    </w:p>
    <w:p w14:paraId="79E1B7C3" w14:textId="008B812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>)</w:t>
      </w:r>
      <w:r w:rsidR="00DD5B0A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1268BF6" w:rsidR="00BE7215" w:rsidRPr="00D61140" w:rsidRDefault="00D61140" w:rsidP="00BE7215">
      <w:pPr>
        <w:rPr>
          <w:rFonts w:ascii="Consolas" w:hAnsi="Consolas" w:cstheme="minorHAnsi"/>
          <w:lang w:val="bg-BG"/>
        </w:rPr>
      </w:pPr>
      <w:r>
        <w:rPr>
          <w:rStyle w:val="CodeChar"/>
          <w:rFonts w:cstheme="minorHAnsi"/>
          <w:lang w:val="bg-BG"/>
        </w:rPr>
        <w:t>"</w:t>
      </w:r>
      <w:r w:rsidR="00BE7215" w:rsidRPr="00D91CC2">
        <w:rPr>
          <w:rStyle w:val="CodeChar"/>
          <w:rFonts w:cstheme="minorHAnsi"/>
        </w:rPr>
        <w:t>Name: {student name}, Age: {student age}, Grade: {student grade}</w:t>
      </w:r>
      <w:r>
        <w:rPr>
          <w:rStyle w:val="CodeChar"/>
          <w:rFonts w:cstheme="minorHAnsi"/>
          <w:lang w:val="bg-BG"/>
        </w:rPr>
        <w:t>"</w:t>
      </w:r>
    </w:p>
    <w:p w14:paraId="1A157F70" w14:textId="469FE7B8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>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42FC26C7" w:rsidR="00BE7215" w:rsidRPr="00C87E5C" w:rsidRDefault="003431FF" w:rsidP="003431FF">
      <w:pPr>
        <w:rPr>
          <w:rFonts w:cstheme="minorHAnsi"/>
          <w:lang w:val="bg-BG"/>
        </w:rPr>
      </w:pPr>
      <w:r>
        <w:rPr>
          <w:rFonts w:cstheme="minorHAnsi"/>
        </w:rPr>
        <w:t>U</w:t>
      </w:r>
      <w:r w:rsidR="00BE7215" w:rsidRPr="00C87E5C">
        <w:rPr>
          <w:rFonts w:cstheme="minorHAnsi"/>
        </w:rPr>
        <w:t xml:space="preserve">se </w:t>
      </w:r>
      <w:r w:rsidR="00BE7215" w:rsidRPr="004D5C72">
        <w:rPr>
          <w:rStyle w:val="CodeChar"/>
          <w:rFonts w:cstheme="minorHAnsi"/>
        </w:rPr>
        <w:t>toFixed()</w:t>
      </w:r>
      <w:r w:rsidR="00BE7215" w:rsidRPr="00C70002">
        <w:rPr>
          <w:rFonts w:cstheme="minorHAnsi"/>
          <w:noProof/>
        </w:rPr>
        <w:t xml:space="preserve"> </w:t>
      </w:r>
      <w:r w:rsidR="00BE7215" w:rsidRPr="00C87E5C">
        <w:rPr>
          <w:rFonts w:cstheme="minorHAnsi"/>
        </w:rPr>
        <w:t>method to format the grade.</w:t>
      </w:r>
    </w:p>
    <w:p w14:paraId="5098A626" w14:textId="32237379" w:rsidR="00BE7215" w:rsidRPr="003431FF" w:rsidRDefault="00BE7215" w:rsidP="003431FF">
      <w:pPr>
        <w:rPr>
          <w:rFonts w:cstheme="minorHAnsi"/>
          <w:lang w:val="bg-BG"/>
        </w:rPr>
      </w:pPr>
      <w:r w:rsidRPr="003431FF">
        <w:rPr>
          <w:rFonts w:cstheme="minorHAnsi"/>
        </w:rPr>
        <w:t>First, receive the input</w:t>
      </w:r>
    </w:p>
    <w:p w14:paraId="653A0D16" w14:textId="6122471D" w:rsidR="00FF1889" w:rsidRPr="003431FF" w:rsidRDefault="00FF1889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B0F1BA4" wp14:editId="65E46B7C">
            <wp:extent cx="2543530" cy="543001"/>
            <wp:effectExtent l="19050" t="19050" r="9525" b="28575"/>
            <wp:docPr id="1977869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86925" name="Picture 1977869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668FB519" w:rsidR="00BE7215" w:rsidRDefault="003431FF" w:rsidP="003431FF">
      <w:pPr>
        <w:rPr>
          <w:rFonts w:cstheme="minorHAnsi"/>
        </w:rPr>
      </w:pPr>
      <w:r>
        <w:rPr>
          <w:rFonts w:cstheme="minorHAnsi"/>
        </w:rPr>
        <w:t>Then, p</w:t>
      </w:r>
      <w:r w:rsidR="00BE7215" w:rsidRPr="003431FF">
        <w:rPr>
          <w:rFonts w:cstheme="minorHAnsi"/>
        </w:rPr>
        <w:t>rint the output</w:t>
      </w:r>
    </w:p>
    <w:p w14:paraId="062ACD74" w14:textId="4F71DD16" w:rsidR="00C70002" w:rsidRPr="003431FF" w:rsidRDefault="00C70002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E3B87B5" wp14:editId="1C4FA095">
            <wp:extent cx="4658375" cy="543001"/>
            <wp:effectExtent l="19050" t="19050" r="8890" b="28575"/>
            <wp:docPr id="23157253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572536" name="Picture 23157253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67013C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67013C">
        <w:rPr>
          <w:rFonts w:cstheme="minorHAnsi"/>
          <w:highlight w:val="yellow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0B0AB7">
        <w:rPr>
          <w:rFonts w:ascii="Consolas" w:hAnsi="Consolas" w:cstheme="minorHAnsi"/>
          <w:b/>
        </w:rPr>
        <w:t>Not</w:t>
      </w:r>
      <w:r w:rsidRPr="00C87E5C">
        <w:rPr>
          <w:rFonts w:cstheme="minorHAnsi"/>
          <w:b/>
        </w:rPr>
        <w:t xml:space="preserve"> 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4648CB94" w:rsidR="00BE7215" w:rsidRPr="00C87E5C" w:rsidRDefault="001F3445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1B6BCF0" wp14:editId="0F5DE208">
            <wp:extent cx="2457793" cy="1267002"/>
            <wp:effectExtent l="19050" t="19050" r="19050" b="28575"/>
            <wp:docPr id="12594775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477585" name="Picture 125947758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4A6D68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4A6D68">
        <w:rPr>
          <w:rFonts w:cstheme="minorHAnsi"/>
          <w:highlight w:val="yellow"/>
        </w:rPr>
        <w:t>Month Printer</w:t>
      </w:r>
    </w:p>
    <w:p w14:paraId="3C34189B" w14:textId="37BA81CB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 xml:space="preserve">is more than </w:t>
      </w:r>
      <w:r w:rsidRPr="00E878D5">
        <w:rPr>
          <w:rFonts w:ascii="Consolas" w:hAnsi="Consolas" w:cstheme="minorHAnsi"/>
          <w:b/>
        </w:rPr>
        <w:t>12</w:t>
      </w:r>
      <w:r w:rsidRPr="00E878D5">
        <w:rPr>
          <w:rFonts w:ascii="Consolas" w:hAnsi="Consolas" w:cstheme="minorHAnsi"/>
        </w:rPr>
        <w:t xml:space="preserve"> </w:t>
      </w:r>
      <w:r w:rsidRPr="00C87E5C">
        <w:rPr>
          <w:rFonts w:cstheme="minorHAnsi"/>
        </w:rPr>
        <w:t>or</w:t>
      </w:r>
      <w:r w:rsidRPr="00C87E5C">
        <w:rPr>
          <w:rFonts w:cstheme="minorHAnsi"/>
          <w:b/>
        </w:rPr>
        <w:t xml:space="preserve"> less than </w:t>
      </w:r>
      <w:r w:rsidRPr="00E878D5">
        <w:rPr>
          <w:rFonts w:ascii="Consolas" w:hAnsi="Consolas" w:cstheme="minorHAnsi"/>
          <w:b/>
        </w:rPr>
        <w:t>1</w:t>
      </w:r>
      <w:r w:rsidR="00642377">
        <w:rPr>
          <w:rFonts w:cstheme="minorHAnsi"/>
          <w:b/>
        </w:rPr>
        <w:t>,</w:t>
      </w:r>
      <w:r w:rsidRPr="00C87E5C">
        <w:rPr>
          <w:rFonts w:cstheme="minorHAnsi"/>
        </w:rPr>
        <w:t xml:space="preserve"> print "</w:t>
      </w:r>
      <w:r w:rsidRPr="00E878D5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193D5B3D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the number is within the boundaries</w:t>
      </w:r>
      <w:r w:rsidR="00E878D5">
        <w:rPr>
          <w:rFonts w:cstheme="minorHAnsi"/>
        </w:rPr>
        <w:t>,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"</w:t>
      </w:r>
      <w:r w:rsidRPr="00FC0849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DB1761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DB1761">
        <w:rPr>
          <w:rFonts w:cstheme="minorHAnsi"/>
          <w:highlight w:val="yellow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5035A621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="00364C3F" w:rsidRPr="00364C3F">
        <w:rPr>
          <w:rFonts w:cstheme="minorHAnsi"/>
          <w:bCs/>
        </w:rPr>
        <w:t>,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02FDF2EA" w14:textId="3AECCB41" w:rsidR="00BE7215" w:rsidRPr="00341AC8" w:rsidRDefault="00BE7215" w:rsidP="00341AC8">
      <w:pPr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a function </w:t>
      </w:r>
      <w:r w:rsidR="00DA0AA2" w:rsidRPr="00341AC8">
        <w:rPr>
          <w:rFonts w:cstheme="minorHAnsi"/>
        </w:rPr>
        <w:t>that</w:t>
      </w:r>
      <w:r w:rsidRPr="00341AC8">
        <w:rPr>
          <w:rFonts w:cstheme="minorHAnsi"/>
        </w:rPr>
        <w:t xml:space="preserve"> receives </w:t>
      </w:r>
      <w:r w:rsidRPr="00341AC8">
        <w:rPr>
          <w:rFonts w:cstheme="minorHAnsi"/>
          <w:b/>
          <w:bCs/>
        </w:rPr>
        <w:t>three</w:t>
      </w:r>
      <w:r w:rsidRPr="00341AC8">
        <w:rPr>
          <w:rFonts w:cstheme="minorHAnsi"/>
        </w:rPr>
        <w:t xml:space="preserve"> arguments</w:t>
      </w:r>
      <w:r w:rsidR="00901DE8">
        <w:rPr>
          <w:rFonts w:cstheme="minorHAnsi"/>
        </w:rPr>
        <w:t>.</w:t>
      </w:r>
    </w:p>
    <w:p w14:paraId="635CAE2F" w14:textId="77777777" w:rsidR="00BE7215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</w:rPr>
      </w:pPr>
      <w:r w:rsidRPr="00341AC8">
        <w:rPr>
          <w:rFonts w:cstheme="minorHAnsi"/>
        </w:rPr>
        <w:t xml:space="preserve">Declare a variable named </w:t>
      </w:r>
      <w:r w:rsidRPr="001F3445">
        <w:rPr>
          <w:rStyle w:val="CodeChar"/>
          <w:rFonts w:cstheme="minorHAnsi"/>
        </w:rPr>
        <w:t>result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 xml:space="preserve">that will keep your mathematical result. </w:t>
      </w:r>
    </w:p>
    <w:p w14:paraId="669AEDC7" w14:textId="77777777" w:rsidR="00440A70" w:rsidRPr="00341AC8" w:rsidRDefault="00440A70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</w:p>
    <w:p w14:paraId="27D587AD" w14:textId="6399ADD9" w:rsidR="00BE7215" w:rsidRPr="00341AC8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down the </w:t>
      </w:r>
      <w:r w:rsidRPr="00341AC8">
        <w:rPr>
          <w:rStyle w:val="CodeChar"/>
          <w:rFonts w:cstheme="minorHAnsi"/>
        </w:rPr>
        <w:t>switch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24B15B1B" w:rsidR="00BE7215" w:rsidRPr="00341AC8" w:rsidRDefault="00364C3F" w:rsidP="00341AC8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lastRenderedPageBreak/>
        <w:drawing>
          <wp:inline distT="0" distB="0" distL="0" distR="0" wp14:anchorId="4300F0AD" wp14:editId="5FC5D0EA">
            <wp:extent cx="2701290" cy="4477977"/>
            <wp:effectExtent l="19050" t="19050" r="22860" b="18415"/>
            <wp:docPr id="19819580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8014" name="Picture 19819580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734" cy="4496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430D9" w:rsidRDefault="00BE7215" w:rsidP="001430D9">
      <w:pPr>
        <w:rPr>
          <w:rFonts w:cstheme="minorHAnsi"/>
          <w:lang w:val="bg-BG"/>
        </w:rPr>
      </w:pPr>
      <w:r w:rsidRPr="001430D9">
        <w:rPr>
          <w:rFonts w:cstheme="minorHAnsi"/>
        </w:rPr>
        <w:t>Print the result on the console.</w:t>
      </w:r>
    </w:p>
    <w:p w14:paraId="517FB06D" w14:textId="0A9080A6" w:rsidR="00BE7215" w:rsidRPr="001430D9" w:rsidRDefault="00364C3F" w:rsidP="001430D9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64A40445" wp14:editId="4F9A5270">
            <wp:extent cx="1505160" cy="181000"/>
            <wp:effectExtent l="19050" t="19050" r="19050" b="28575"/>
            <wp:docPr id="303424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42472" name="Picture 3034247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DB1761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DB1761">
        <w:rPr>
          <w:rFonts w:cstheme="minorHAnsi"/>
          <w:highlight w:val="yellow"/>
        </w:rPr>
        <w:t>Largest Number</w:t>
      </w:r>
    </w:p>
    <w:p w14:paraId="0929CC10" w14:textId="77777777" w:rsidR="008F1226" w:rsidRDefault="00BE7215" w:rsidP="00BE7215">
      <w:pPr>
        <w:pStyle w:val="Body"/>
        <w:rPr>
          <w:rFonts w:asciiTheme="minorHAnsi" w:hAnsiTheme="minorHAnsi" w:cstheme="minorHAnsi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</w:t>
      </w:r>
    </w:p>
    <w:p w14:paraId="16316E29" w14:textId="553E4200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</w:t>
      </w:r>
      <w:r w:rsidR="00D61140">
        <w:rPr>
          <w:rFonts w:asciiTheme="minorHAnsi" w:hAnsiTheme="minorHAnsi" w:cstheme="minorHAnsi"/>
          <w:lang w:val="bg-BG"/>
        </w:rPr>
        <w:t xml:space="preserve"> "</w:t>
      </w:r>
      <w:r w:rsidRPr="001430D9">
        <w:rPr>
          <w:rFonts w:ascii="Consolas" w:hAnsi="Consolas" w:cstheme="minorHAnsi"/>
          <w:b/>
          <w:noProof/>
        </w:rPr>
        <w:t>The largest number is {number}.</w:t>
      </w:r>
      <w:r w:rsidR="00D61140">
        <w:rPr>
          <w:rFonts w:asciiTheme="minorHAnsi" w:hAnsiTheme="minorHAnsi" w:cstheme="minorHAnsi"/>
          <w:b/>
          <w:noProof/>
          <w:lang w:val="bg-BG"/>
        </w:rPr>
        <w:t>"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DE5EDD" w:rsidRDefault="00BE7215" w:rsidP="00DE5EDD">
      <w:pPr>
        <w:rPr>
          <w:rFonts w:cstheme="minorHAnsi"/>
          <w:lang w:val="bg-BG"/>
        </w:rPr>
      </w:pPr>
      <w:r w:rsidRPr="00DE5EDD">
        <w:rPr>
          <w:rFonts w:cstheme="minorHAnsi"/>
        </w:rPr>
        <w:t>Write a function that receives three number arguments.</w:t>
      </w:r>
    </w:p>
    <w:p w14:paraId="436666C3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Declare a variable named </w:t>
      </w:r>
      <w:r w:rsidRPr="00B77019">
        <w:rPr>
          <w:rStyle w:val="CodeChar"/>
          <w:rFonts w:cstheme="minorHAnsi"/>
        </w:rPr>
        <w:t>result</w:t>
      </w:r>
      <w:r w:rsidRPr="00DE5EDD">
        <w:rPr>
          <w:rFonts w:cstheme="minorHAnsi"/>
          <w:noProof/>
        </w:rPr>
        <w:t xml:space="preserve"> </w:t>
      </w:r>
      <w:r w:rsidRPr="00DE5EDD">
        <w:rPr>
          <w:rFonts w:cstheme="minorHAnsi"/>
        </w:rPr>
        <w:t>that will keep the result.</w:t>
      </w:r>
    </w:p>
    <w:p w14:paraId="6504D203" w14:textId="713216CC" w:rsidR="00B77019" w:rsidRPr="00DE5EDD" w:rsidRDefault="00155689" w:rsidP="00DE5EDD">
      <w:pPr>
        <w:rPr>
          <w:rFonts w:cstheme="minorHAnsi"/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29A18FF0" wp14:editId="4E49ED32">
            <wp:extent cx="2823210" cy="609068"/>
            <wp:effectExtent l="19050" t="19050" r="15240" b="19685"/>
            <wp:docPr id="1680905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905607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73229" cy="61985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F64C4" w14:textId="77777777" w:rsidR="00B14E92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Make several checks to find out the largest of the three numbers. </w:t>
      </w:r>
    </w:p>
    <w:p w14:paraId="58A6EFAC" w14:textId="75C6B9B6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Start with </w:t>
      </w:r>
      <w:r w:rsidRPr="00B14E92">
        <w:rPr>
          <w:rFonts w:ascii="Consolas" w:hAnsi="Consolas" w:cstheme="minorHAnsi"/>
          <w:b/>
          <w:bCs/>
        </w:rPr>
        <w:t>num1</w:t>
      </w:r>
      <w:r w:rsidRPr="00DE5EDD">
        <w:rPr>
          <w:rFonts w:cstheme="minorHAnsi"/>
        </w:rPr>
        <w:t>.</w:t>
      </w:r>
    </w:p>
    <w:p w14:paraId="553128E8" w14:textId="16D030C0" w:rsidR="00B14E92" w:rsidRPr="00DE5EDD" w:rsidRDefault="00155689" w:rsidP="00DE5EDD">
      <w:pPr>
        <w:rPr>
          <w:rFonts w:cstheme="minorHAnsi"/>
          <w:noProof/>
          <w:lang w:val="bg-BG" w:eastAsia="bg-BG"/>
        </w:rPr>
      </w:pPr>
      <w:r>
        <w:rPr>
          <w:noProof/>
        </w:rPr>
        <w:drawing>
          <wp:inline distT="0" distB="0" distL="0" distR="0" wp14:anchorId="4BEAFC08" wp14:editId="1D19D1EE">
            <wp:extent cx="2979420" cy="472440"/>
            <wp:effectExtent l="19050" t="19050" r="11430" b="22860"/>
            <wp:docPr id="2133063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06323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46495" cy="48307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Do the same for the others.</w:t>
      </w:r>
    </w:p>
    <w:p w14:paraId="1A9B374C" w14:textId="260D0450" w:rsidR="000A4579" w:rsidRPr="00155689" w:rsidRDefault="00155689" w:rsidP="00DE5EDD">
      <w:pPr>
        <w:rPr>
          <w:rFonts w:cstheme="minorHAnsi"/>
        </w:rPr>
      </w:pPr>
      <w:r>
        <w:rPr>
          <w:noProof/>
        </w:rPr>
        <w:drawing>
          <wp:inline distT="0" distB="0" distL="0" distR="0" wp14:anchorId="5C6B3FBC" wp14:editId="418DC9BB">
            <wp:extent cx="3208020" cy="982980"/>
            <wp:effectExtent l="19050" t="19050" r="11430" b="26670"/>
            <wp:docPr id="941089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08913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28538" cy="98926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Print the result on the console.</w:t>
      </w:r>
    </w:p>
    <w:p w14:paraId="4FC7631E" w14:textId="39DBE3CE" w:rsidR="008B1C93" w:rsidRPr="00DE5EDD" w:rsidRDefault="008B1C93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3BF26C2" wp14:editId="654609D9">
            <wp:extent cx="3486637" cy="181000"/>
            <wp:effectExtent l="0" t="0" r="0" b="9525"/>
            <wp:docPr id="5126477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47742" name="Picture 51264774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707A3" w14:textId="77777777" w:rsidR="00BE7215" w:rsidRPr="006C7074" w:rsidRDefault="00BE7215">
      <w:pPr>
        <w:pStyle w:val="Heading2"/>
        <w:numPr>
          <w:ilvl w:val="0"/>
          <w:numId w:val="2"/>
        </w:numPr>
        <w:rPr>
          <w:rFonts w:cstheme="minorHAnsi"/>
          <w:color w:val="FF0000"/>
          <w:highlight w:val="yellow"/>
          <w:lang w:val="bg-BG"/>
        </w:rPr>
      </w:pPr>
      <w:r w:rsidRPr="006C7074">
        <w:rPr>
          <w:rFonts w:cstheme="minorHAnsi"/>
          <w:color w:val="FF0000"/>
          <w:highlight w:val="yellow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DE5EDD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37A52C95" w14:textId="2A6884B5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405151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>
      <w:pPr>
        <w:numPr>
          <w:ilvl w:val="0"/>
          <w:numId w:val="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</w:t>
      </w:r>
      <w:r w:rsidRPr="008462E1">
        <w:rPr>
          <w:rFonts w:ascii="Consolas" w:hAnsi="Consolas" w:cstheme="minorHAnsi"/>
          <w:b/>
        </w:rPr>
        <w:t>-1000…1000</w:t>
      </w:r>
      <w:r w:rsidRPr="00C87E5C">
        <w:rPr>
          <w:rFonts w:cstheme="minorHAnsi"/>
          <w:b/>
        </w:rPr>
        <w:t>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>
      <w:pPr>
        <w:numPr>
          <w:ilvl w:val="0"/>
          <w:numId w:val="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63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5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C87E5C" w14:paraId="7C71E443" w14:textId="77777777" w:rsidTr="008F1226">
        <w:trPr>
          <w:trHeight w:val="175"/>
        </w:trPr>
        <w:tc>
          <w:tcPr>
            <w:tcW w:w="1885" w:type="dxa"/>
            <w:shd w:val="clear" w:color="auto" w:fill="D9D9D9" w:themeFill="background1" w:themeFillShade="D9"/>
          </w:tcPr>
          <w:p w14:paraId="67C67DA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</w:tr>
      <w:tr w:rsidR="00BE7215" w:rsidRPr="00C87E5C" w14:paraId="4DE13CDF" w14:textId="77777777" w:rsidTr="008F1226">
        <w:trPr>
          <w:trHeight w:val="323"/>
        </w:trPr>
        <w:tc>
          <w:tcPr>
            <w:tcW w:w="1885" w:type="dxa"/>
          </w:tcPr>
          <w:p w14:paraId="45298754" w14:textId="62B9F731" w:rsidR="00BE7215" w:rsidRPr="00BD65EF" w:rsidRDefault="00BE7215" w:rsidP="008F1226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Weekday', 42</w:t>
            </w:r>
          </w:p>
        </w:tc>
        <w:tc>
          <w:tcPr>
            <w:tcW w:w="1324" w:type="dxa"/>
          </w:tcPr>
          <w:p w14:paraId="65397EB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C87E5C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</w:p>
        </w:tc>
      </w:tr>
    </w:tbl>
    <w:p w14:paraId="0F63BA15" w14:textId="1782F602" w:rsidR="00BE7215" w:rsidRPr="006C7074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6C7074">
        <w:rPr>
          <w:rFonts w:cstheme="minorHAnsi"/>
          <w:highlight w:val="yellow"/>
        </w:rPr>
        <w:lastRenderedPageBreak/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B85A4B">
        <w:rPr>
          <w:rFonts w:ascii="Consolas" w:hAnsi="Consolas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14247562" w:rsidR="00BE7215" w:rsidRPr="00D61140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</w:t>
      </w:r>
      <w:r w:rsidRPr="00D565AD">
        <w:rPr>
          <w:rFonts w:ascii="Consolas" w:hAnsi="Consolas" w:cstheme="minorHAnsi"/>
          <w:b/>
          <w:bCs/>
        </w:rPr>
        <w:t>number</w:t>
      </w:r>
      <w:r w:rsidRPr="00C87E5C">
        <w:rPr>
          <w:rFonts w:asciiTheme="minorHAnsi" w:hAnsiTheme="minorHAnsi" w:cstheme="minorHAnsi"/>
        </w:rPr>
        <w:t xml:space="preserve">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="00D61140">
        <w:rPr>
          <w:rStyle w:val="CodeChar"/>
          <w:rFonts w:cstheme="minorHAnsi"/>
          <w:lang w:val="bg-BG"/>
        </w:rPr>
        <w:t>"</w:t>
      </w:r>
      <w:r w:rsidRPr="008E5DB2">
        <w:rPr>
          <w:rStyle w:val="CodeChar"/>
          <w:rFonts w:cstheme="minorHAnsi"/>
        </w:rPr>
        <w:t>We can not calculate the circle area, because we receive</w:t>
      </w:r>
      <w:r w:rsidR="008F1226">
        <w:rPr>
          <w:rStyle w:val="CodeChar"/>
          <w:rFonts w:cstheme="minorHAnsi"/>
        </w:rPr>
        <w:t>d</w:t>
      </w:r>
      <w:r w:rsidRPr="008E5DB2">
        <w:rPr>
          <w:rStyle w:val="CodeChar"/>
          <w:rFonts w:cstheme="minorHAnsi"/>
        </w:rPr>
        <w:t xml:space="preserve"> a {type of argument}.</w:t>
      </w:r>
      <w:r w:rsidR="00D61140">
        <w:rPr>
          <w:rStyle w:val="CodeChar"/>
          <w:rFonts w:cstheme="minorHAnsi"/>
          <w:lang w:val="bg-BG"/>
        </w:rPr>
        <w:t>"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D37507" w:rsidRDefault="00BE7215" w:rsidP="00D37507">
      <w:pPr>
        <w:rPr>
          <w:rFonts w:cstheme="minorHAnsi"/>
          <w:lang w:val="bg-BG"/>
        </w:rPr>
      </w:pPr>
      <w:r w:rsidRPr="00D37507">
        <w:rPr>
          <w:rFonts w:cstheme="minorHAnsi"/>
        </w:rPr>
        <w:t>Write a function that receives a single argument.</w:t>
      </w:r>
    </w:p>
    <w:p w14:paraId="257E5374" w14:textId="4BE04974" w:rsidR="00BE7215" w:rsidRDefault="00D37507" w:rsidP="00D611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>
        <w:rPr>
          <w:rFonts w:cstheme="minorHAnsi"/>
        </w:rPr>
        <w:t>D</w:t>
      </w:r>
      <w:r w:rsidR="00BE7215" w:rsidRPr="00D37507">
        <w:rPr>
          <w:rFonts w:cstheme="minorHAnsi"/>
        </w:rPr>
        <w:t xml:space="preserve">eclare a variable named </w:t>
      </w:r>
      <w:r w:rsidR="00BE7215" w:rsidRPr="00D37507">
        <w:rPr>
          <w:rStyle w:val="CodeChar"/>
          <w:rFonts w:cstheme="minorHAnsi"/>
        </w:rPr>
        <w:t>result</w:t>
      </w:r>
      <w:r w:rsidR="00BE7215" w:rsidRPr="00D37507">
        <w:rPr>
          <w:rFonts w:cstheme="minorHAnsi"/>
          <w:noProof/>
        </w:rPr>
        <w:t xml:space="preserve"> </w:t>
      </w:r>
      <w:r w:rsidR="00BE7215" w:rsidRPr="00D37507">
        <w:rPr>
          <w:rFonts w:cstheme="minorHAnsi"/>
        </w:rPr>
        <w:t>that will keep your result.</w:t>
      </w:r>
    </w:p>
    <w:p w14:paraId="2D5369E9" w14:textId="102A5E8C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479DC47" wp14:editId="5829B55F">
            <wp:extent cx="1733792" cy="1086002"/>
            <wp:effectExtent l="19050" t="19050" r="19050" b="19050"/>
            <wp:docPr id="156890354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03542" name="Picture 156890354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D37507" w:rsidRDefault="00BE7215" w:rsidP="00D37507">
      <w:pPr>
        <w:rPr>
          <w:rFonts w:cstheme="minorHAnsi"/>
          <w:noProof/>
          <w:lang w:val="bg-BG" w:eastAsia="bg-BG"/>
        </w:rPr>
      </w:pPr>
      <w:r w:rsidRPr="00D37507">
        <w:rPr>
          <w:rFonts w:cstheme="minorHAnsi"/>
          <w:noProof/>
          <w:lang w:eastAsia="bg-BG"/>
        </w:rPr>
        <w:t xml:space="preserve">Check the type of the input argument with the </w:t>
      </w:r>
      <w:r w:rsidRPr="00623EA6">
        <w:rPr>
          <w:rStyle w:val="CodeChar"/>
          <w:rFonts w:cstheme="minorHAnsi"/>
        </w:rPr>
        <w:t>typeof</w:t>
      </w:r>
      <w:r w:rsidRPr="00D37507">
        <w:rPr>
          <w:rFonts w:cstheme="minorHAnsi"/>
          <w:noProof/>
          <w:lang w:eastAsia="bg-BG"/>
        </w:rPr>
        <w:t xml:space="preserve"> operator.</w:t>
      </w:r>
    </w:p>
    <w:p w14:paraId="5CE064B4" w14:textId="5F7BDEC2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1DB16A" wp14:editId="0992327B">
            <wp:extent cx="2229161" cy="181000"/>
            <wp:effectExtent l="19050" t="19050" r="19050" b="28575"/>
            <wp:docPr id="119310253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102530" name="Picture 119310253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15BAC9C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equal to </w:t>
      </w:r>
      <w:r w:rsidRPr="00D37507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</w:t>
      </w:r>
      <w:r w:rsidRPr="003565CC">
        <w:rPr>
          <w:rStyle w:val="CodeChar"/>
          <w:rFonts w:cstheme="minorHAnsi"/>
          <w:lang w:eastAsia="bg-BG"/>
        </w:rPr>
        <w:t>toFixed()</w:t>
      </w:r>
      <w:r w:rsidR="0078538C" w:rsidRPr="0078538C">
        <w:rPr>
          <w:rStyle w:val="CodeChar"/>
          <w:rFonts w:asciiTheme="minorHAnsi" w:hAnsiTheme="minorHAnsi" w:cstheme="minorHAnsi"/>
          <w:lang w:eastAsia="bg-BG"/>
        </w:rPr>
        <w:t xml:space="preserve"> </w:t>
      </w:r>
      <w:r w:rsidR="0078538C" w:rsidRPr="0078538C">
        <w:rPr>
          <w:rStyle w:val="CodeChar"/>
          <w:rFonts w:asciiTheme="minorHAnsi" w:hAnsiTheme="minorHAnsi" w:cstheme="minorHAnsi"/>
          <w:b w:val="0"/>
          <w:bCs/>
          <w:lang w:eastAsia="bg-BG"/>
        </w:rPr>
        <w:t>method</w:t>
      </w:r>
      <w:r w:rsidRPr="00D37507">
        <w:rPr>
          <w:rStyle w:val="CodeChar"/>
          <w:rFonts w:asciiTheme="minorHAnsi" w:hAnsiTheme="minorHAnsi" w:cstheme="minorHAnsi"/>
          <w:lang w:eastAsia="bg-BG"/>
        </w:rPr>
        <w:t>.</w:t>
      </w:r>
      <w:r w:rsidRPr="00D37507">
        <w:rPr>
          <w:rStyle w:val="CodeChar"/>
          <w:rFonts w:asciiTheme="minorHAnsi" w:hAnsiTheme="minorHAnsi" w:cstheme="minorHAnsi"/>
          <w:lang w:val="bg-BG" w:eastAsia="bg-BG"/>
        </w:rPr>
        <w:br/>
      </w:r>
      <w:r w:rsidRPr="00D37507">
        <w:rPr>
          <w:rFonts w:cstheme="minorHAnsi"/>
          <w:noProof/>
          <w:lang w:eastAsia="bg-BG"/>
        </w:rPr>
        <w:t>The </w:t>
      </w:r>
      <w:r w:rsidRPr="003565CC">
        <w:rPr>
          <w:rStyle w:val="CodeChar"/>
          <w:rFonts w:cstheme="minorHAnsi"/>
          <w:lang w:eastAsia="bg-BG"/>
        </w:rPr>
        <w:t>Math.pow()</w:t>
      </w:r>
      <w:r w:rsidRPr="00D37507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D37507">
        <w:rPr>
          <w:rFonts w:cstheme="minorHAnsi"/>
          <w:noProof/>
          <w:lang w:eastAsia="bg-BG"/>
        </w:rPr>
        <w:t xml:space="preserve">the </w:t>
      </w:r>
      <w:r w:rsidRPr="00D37507">
        <w:rPr>
          <w:rFonts w:cstheme="minorHAnsi"/>
          <w:noProof/>
          <w:lang w:eastAsia="bg-BG"/>
        </w:rPr>
        <w:t xml:space="preserve">base </w:t>
      </w:r>
      <w:r w:rsidRPr="00D37507">
        <w:rPr>
          <w:rFonts w:cstheme="minorHAnsi"/>
          <w:lang w:eastAsia="bg-BG"/>
        </w:rPr>
        <w:t>exponent.</w:t>
      </w:r>
      <w:r w:rsidRPr="00D37507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D37507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D37507">
        <w:rPr>
          <w:rFonts w:cstheme="minorHAnsi"/>
          <w:noProof/>
          <w:lang w:eastAsia="bg-BG"/>
        </w:rPr>
        <w:t>:</w:t>
      </w:r>
    </w:p>
    <w:p w14:paraId="2D741D22" w14:textId="2424DA7D" w:rsidR="00322E1B" w:rsidRPr="00D37507" w:rsidRDefault="00322E1B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4DEAA1A" wp14:editId="54FC343F">
            <wp:extent cx="3115110" cy="724001"/>
            <wp:effectExtent l="19050" t="19050" r="28575" b="19050"/>
            <wp:docPr id="164407798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77988" name="Picture 164407798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72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265AE452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</w:t>
      </w:r>
      <w:r w:rsidRPr="00D37507">
        <w:rPr>
          <w:rFonts w:cstheme="minorHAnsi"/>
          <w:b/>
          <w:bCs/>
          <w:noProof/>
          <w:lang w:eastAsia="bg-BG"/>
        </w:rPr>
        <w:t>NOT</w:t>
      </w:r>
      <w:r w:rsidRPr="00D37507">
        <w:rPr>
          <w:rFonts w:cstheme="minorHAnsi"/>
          <w:noProof/>
          <w:lang w:eastAsia="bg-BG"/>
        </w:rPr>
        <w:t xml:space="preserve"> a </w:t>
      </w:r>
      <w:r w:rsidRPr="00CC141E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>, print the following text on the console:</w:t>
      </w:r>
    </w:p>
    <w:p w14:paraId="7AED7022" w14:textId="7EE3729B" w:rsidR="004D764C" w:rsidRPr="00D37507" w:rsidRDefault="004D764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6B096A6" wp14:editId="7BDCADC3">
            <wp:extent cx="6626225" cy="530860"/>
            <wp:effectExtent l="19050" t="19050" r="22225" b="21590"/>
            <wp:docPr id="28765365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53657" name="Picture 28765365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0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920CBE" w:rsidRDefault="00434F9B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920CBE">
        <w:rPr>
          <w:rFonts w:cstheme="minorHAnsi"/>
          <w:highlight w:val="yellow"/>
        </w:rPr>
        <w:lastRenderedPageBreak/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324406">
        <w:rPr>
          <w:rFonts w:ascii="Consolas" w:hAnsi="Consolas" w:cstheme="minorHAnsi"/>
          <w:b/>
        </w:rPr>
        <w:t>1</w:t>
      </w:r>
      <w:r w:rsidRPr="00324406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324406">
        <w:rPr>
          <w:rFonts w:ascii="Consolas" w:hAnsi="Consolas"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Create a </w:t>
      </w:r>
      <w:r w:rsidRPr="00167B88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loop starting from </w:t>
      </w:r>
      <w:r w:rsidRPr="00167B88">
        <w:rPr>
          <w:rFonts w:ascii="Consolas" w:hAnsi="Consolas" w:cstheme="minorHAnsi"/>
          <w:b/>
          <w:bCs/>
        </w:rPr>
        <w:t>1</w:t>
      </w:r>
      <w:r w:rsidRPr="00C87E5C">
        <w:rPr>
          <w:rFonts w:cstheme="minorHAnsi"/>
        </w:rPr>
        <w:t xml:space="preserve"> and continuing until </w:t>
      </w:r>
      <w:r w:rsidRPr="00167B88">
        <w:rPr>
          <w:rFonts w:ascii="Consolas" w:hAnsi="Consolas" w:cstheme="minorHAnsi"/>
          <w:b/>
          <w:bCs/>
        </w:rPr>
        <w:t>5</w:t>
      </w:r>
      <w:r w:rsidRPr="00C87E5C">
        <w:rPr>
          <w:rFonts w:cstheme="minorHAnsi"/>
        </w:rPr>
        <w:t xml:space="preserve"> and print the number.</w:t>
      </w:r>
    </w:p>
    <w:p w14:paraId="780D831D" w14:textId="3D625614" w:rsidR="00434F9B" w:rsidRPr="00C87E5C" w:rsidRDefault="00191284" w:rsidP="00434F9B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008D0726" wp14:editId="7BD82D53">
            <wp:extent cx="2543530" cy="1267002"/>
            <wp:effectExtent l="19050" t="19050" r="28575" b="28575"/>
            <wp:docPr id="165871031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710316" name="Picture 165871031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920CBE" w:rsidRDefault="00434F9B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920CBE">
        <w:rPr>
          <w:rFonts w:cstheme="minorHAnsi"/>
          <w:highlight w:val="yellow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7B717C">
        <w:rPr>
          <w:rFonts w:ascii="Consolas" w:hAnsi="Consolas" w:cstheme="minorHAnsi"/>
        </w:rPr>
        <w:t>M</w:t>
      </w:r>
      <w:r w:rsidRPr="00C87E5C">
        <w:rPr>
          <w:rFonts w:cstheme="minorHAnsi"/>
        </w:rPr>
        <w:t xml:space="preserve"> will always be bigger than </w:t>
      </w:r>
      <w:r w:rsidRPr="007B717C">
        <w:rPr>
          <w:rFonts w:ascii="Consolas" w:hAnsi="Consolas" w:cstheme="minorHAnsi"/>
        </w:rPr>
        <w:t>N</w:t>
      </w:r>
      <w:r w:rsidRPr="00C87E5C">
        <w:rPr>
          <w:rFonts w:cstheme="minorHAnsi"/>
        </w:rPr>
        <w:t xml:space="preserve">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  <w:b/>
        </w:rPr>
        <w:t xml:space="preserve"> to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3F665A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or </w:t>
      </w:r>
      <w:r w:rsidRPr="003F665A">
        <w:rPr>
          <w:rFonts w:ascii="Consolas" w:hAnsi="Consolas" w:cstheme="minorHAnsi"/>
          <w:b/>
          <w:bCs/>
        </w:rPr>
        <w:t>while</w:t>
      </w:r>
      <w:r w:rsidRPr="00C87E5C">
        <w:rPr>
          <w:rFonts w:cstheme="minorHAnsi"/>
        </w:rPr>
        <w:t xml:space="preserve"> loop and print the numbers.</w:t>
      </w:r>
    </w:p>
    <w:p w14:paraId="41BD5E2C" w14:textId="54E6E38A" w:rsidR="00DA0AA2" w:rsidRDefault="00D6266B" w:rsidP="00DA0AA2">
      <w:pPr>
        <w:rPr>
          <w:rFonts w:cstheme="minorHAnsi"/>
          <w:lang w:val="bg-BG"/>
        </w:rPr>
      </w:pPr>
      <w:r w:rsidRPr="00D6266B">
        <w:rPr>
          <w:rFonts w:cstheme="minorHAnsi"/>
          <w:noProof/>
          <w:lang w:val="bg-BG"/>
        </w:rPr>
        <w:drawing>
          <wp:inline distT="0" distB="0" distL="0" distR="0" wp14:anchorId="38B40BA3" wp14:editId="6E2F3245">
            <wp:extent cx="2543530" cy="1267002"/>
            <wp:effectExtent l="0" t="0" r="9525" b="9525"/>
            <wp:docPr id="358324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32429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3AF2A" w14:textId="77777777" w:rsidR="00DC3DCA" w:rsidRPr="00920CBE" w:rsidRDefault="00DC3DCA">
      <w:pPr>
        <w:pStyle w:val="Heading2"/>
        <w:numPr>
          <w:ilvl w:val="0"/>
          <w:numId w:val="4"/>
        </w:numPr>
        <w:rPr>
          <w:highlight w:val="yellow"/>
          <w:lang w:val="bg-BG"/>
        </w:rPr>
      </w:pPr>
      <w:r w:rsidRPr="00920CBE">
        <w:rPr>
          <w:highlight w:val="yellow"/>
        </w:rPr>
        <w:t>Sum First and Last Array Elements</w:t>
      </w:r>
    </w:p>
    <w:p w14:paraId="4B53B45A" w14:textId="77777777" w:rsidR="00DC3DCA" w:rsidRPr="00124264" w:rsidRDefault="00DC3DCA" w:rsidP="00DC3DCA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653AAF38" w14:textId="77777777" w:rsidR="00DC3DCA" w:rsidRPr="00124264" w:rsidRDefault="00DC3DCA" w:rsidP="00DC3DCA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C3DCA" w:rsidRPr="00124264" w14:paraId="6AF599A8" w14:textId="77777777" w:rsidTr="000B27E4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1760DEF9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A56B1F2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C3DCA" w:rsidRPr="00124264" w14:paraId="30578224" w14:textId="77777777" w:rsidTr="000B27E4">
        <w:tc>
          <w:tcPr>
            <w:tcW w:w="2852" w:type="dxa"/>
            <w:vAlign w:val="center"/>
          </w:tcPr>
          <w:p w14:paraId="6B14AEE6" w14:textId="77777777" w:rsidR="00DC3DCA" w:rsidRPr="000A6E31" w:rsidRDefault="00DC3DCA" w:rsidP="000B27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1386AAEA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C3DCA" w:rsidRPr="00124264" w14:paraId="11DD9044" w14:textId="77777777" w:rsidTr="000B27E4">
        <w:tc>
          <w:tcPr>
            <w:tcW w:w="2852" w:type="dxa"/>
            <w:vAlign w:val="center"/>
          </w:tcPr>
          <w:p w14:paraId="28285C39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lastRenderedPageBreak/>
              <w:t>[10, 17, 22, 33]</w:t>
            </w:r>
          </w:p>
        </w:tc>
        <w:tc>
          <w:tcPr>
            <w:tcW w:w="1800" w:type="dxa"/>
            <w:vAlign w:val="center"/>
          </w:tcPr>
          <w:p w14:paraId="2F66B293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C3DCA" w:rsidRPr="00124264" w14:paraId="4D5C6165" w14:textId="77777777" w:rsidTr="000B27E4">
        <w:tc>
          <w:tcPr>
            <w:tcW w:w="2852" w:type="dxa"/>
            <w:vAlign w:val="center"/>
          </w:tcPr>
          <w:p w14:paraId="7BF43287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62435D3A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6C114C09" w14:textId="77777777" w:rsidR="00DC3DCA" w:rsidRPr="00124264" w:rsidRDefault="00DC3DCA" w:rsidP="00DC3DCA">
      <w:pPr>
        <w:pStyle w:val="Heading3"/>
        <w:rPr>
          <w:lang w:val="bg-BG"/>
        </w:rPr>
      </w:pPr>
      <w:r w:rsidRPr="00124264">
        <w:t>Hints</w:t>
      </w:r>
    </w:p>
    <w:p w14:paraId="613C4BB9" w14:textId="7427C465" w:rsidR="00DC3DCA" w:rsidRPr="008D5FED" w:rsidRDefault="00DC3DCA" w:rsidP="00DC3DCA">
      <w:r>
        <w:t xml:space="preserve">You can access the </w:t>
      </w:r>
      <w:r w:rsidRPr="00F439E8">
        <w:rPr>
          <w:b/>
          <w:bCs/>
        </w:rPr>
        <w:t>last element</w:t>
      </w:r>
      <w:r>
        <w:t xml:space="preserve"> in an array by subtracting </w:t>
      </w:r>
      <w:r w:rsidRPr="00836CF9">
        <w:rPr>
          <w:b/>
          <w:bCs/>
        </w:rPr>
        <w:t>1</w:t>
      </w:r>
      <w:r>
        <w:t xml:space="preserve"> from </w:t>
      </w:r>
      <w:r w:rsidRPr="00F439E8">
        <w:rPr>
          <w:b/>
          <w:bCs/>
        </w:rPr>
        <w:t>its length</w:t>
      </w:r>
      <w:r>
        <w:t>:</w:t>
      </w:r>
    </w:p>
    <w:p w14:paraId="299D0000" w14:textId="0732A050" w:rsidR="008D5FED" w:rsidRPr="008D5FED" w:rsidRDefault="008D5FED" w:rsidP="00DC3DCA">
      <w:r w:rsidRPr="008D5FED">
        <w:rPr>
          <w:noProof/>
        </w:rPr>
        <w:drawing>
          <wp:inline distT="0" distB="0" distL="0" distR="0" wp14:anchorId="3C3CD76F" wp14:editId="025A9416">
            <wp:extent cx="3534268" cy="971686"/>
            <wp:effectExtent l="19050" t="19050" r="9525" b="19050"/>
            <wp:docPr id="98306718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06718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9716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1DD49" w14:textId="77777777" w:rsidR="00DC3DCA" w:rsidRPr="00E7571A" w:rsidRDefault="00DC3DCA">
      <w:pPr>
        <w:pStyle w:val="Heading2"/>
        <w:numPr>
          <w:ilvl w:val="0"/>
          <w:numId w:val="4"/>
        </w:numPr>
        <w:rPr>
          <w:noProof/>
          <w:highlight w:val="yellow"/>
          <w:lang w:val="bg-BG" w:eastAsia="bg-BG"/>
        </w:rPr>
      </w:pPr>
      <w:r w:rsidRPr="00E7571A">
        <w:rPr>
          <w:noProof/>
          <w:highlight w:val="yellow"/>
          <w:lang w:eastAsia="bg-BG"/>
        </w:rPr>
        <w:t>Reverse an Array of Numbers</w:t>
      </w:r>
    </w:p>
    <w:p w14:paraId="510314A2" w14:textId="77777777" w:rsidR="00DC3DCA" w:rsidRPr="00124264" w:rsidRDefault="00DC3DCA" w:rsidP="00DC3DCA">
      <w:pPr>
        <w:rPr>
          <w:lang w:val="bg-BG" w:eastAsia="bg-BG"/>
        </w:rPr>
      </w:pPr>
      <w:r w:rsidRPr="00E7571A">
        <w:rPr>
          <w:lang w:eastAsia="bg-BG"/>
        </w:rPr>
        <w:t xml:space="preserve">Write a program, which receives a number </w:t>
      </w:r>
      <w:r w:rsidRPr="00E7571A">
        <w:rPr>
          <w:rStyle w:val="CodeChar"/>
        </w:rPr>
        <w:t>n</w:t>
      </w:r>
      <w:r w:rsidRPr="00E7571A">
        <w:rPr>
          <w:noProof/>
          <w:lang w:eastAsia="bg-BG"/>
        </w:rPr>
        <w:t xml:space="preserve"> </w:t>
      </w:r>
      <w:r w:rsidRPr="00E7571A">
        <w:rPr>
          <w:lang w:eastAsia="bg-BG"/>
        </w:rPr>
        <w:t xml:space="preserve">and an </w:t>
      </w:r>
      <w:r w:rsidRPr="00E7571A">
        <w:rPr>
          <w:b/>
          <w:bCs/>
          <w:lang w:eastAsia="bg-BG"/>
        </w:rPr>
        <w:t>array</w:t>
      </w:r>
      <w:r w:rsidRPr="00E7571A">
        <w:rPr>
          <w:lang w:eastAsia="bg-BG"/>
        </w:rPr>
        <w:t xml:space="preserve"> of elements. Your task is to </w:t>
      </w:r>
      <w:r w:rsidRPr="00E7571A">
        <w:rPr>
          <w:b/>
          <w:bCs/>
          <w:lang w:eastAsia="bg-BG"/>
        </w:rPr>
        <w:t>create</w:t>
      </w:r>
      <w:r w:rsidRPr="00E7571A">
        <w:rPr>
          <w:lang w:eastAsia="bg-BG"/>
        </w:rPr>
        <w:t xml:space="preserve"> a </w:t>
      </w:r>
      <w:r w:rsidRPr="00E7571A">
        <w:rPr>
          <w:bCs/>
          <w:lang w:eastAsia="bg-BG"/>
        </w:rPr>
        <w:t>new</w:t>
      </w:r>
      <w:r w:rsidRPr="00E7571A">
        <w:rPr>
          <w:lang w:eastAsia="bg-BG"/>
        </w:rPr>
        <w:t xml:space="preserve"> array with </w:t>
      </w:r>
      <w:r w:rsidRPr="00E7571A">
        <w:rPr>
          <w:rStyle w:val="CodeChar"/>
        </w:rPr>
        <w:t>n</w:t>
      </w:r>
      <w:r w:rsidRPr="00E7571A">
        <w:rPr>
          <w:noProof/>
          <w:lang w:eastAsia="bg-BG"/>
        </w:rPr>
        <w:t xml:space="preserve"> </w:t>
      </w:r>
      <w:r w:rsidRPr="00E7571A">
        <w:rPr>
          <w:lang w:eastAsia="bg-BG"/>
        </w:rPr>
        <w:t xml:space="preserve">numbers from the original array, </w:t>
      </w:r>
      <w:r w:rsidRPr="00E7571A">
        <w:rPr>
          <w:b/>
          <w:bCs/>
          <w:lang w:eastAsia="bg-BG"/>
        </w:rPr>
        <w:t>reverse</w:t>
      </w:r>
      <w:r w:rsidRPr="00E7571A">
        <w:rPr>
          <w:lang w:eastAsia="bg-BG"/>
        </w:rPr>
        <w:t xml:space="preserve"> it and </w:t>
      </w:r>
      <w:r w:rsidRPr="00E7571A">
        <w:rPr>
          <w:b/>
          <w:bCs/>
          <w:lang w:eastAsia="bg-BG"/>
        </w:rPr>
        <w:t>print</w:t>
      </w:r>
      <w:r w:rsidRPr="00E7571A">
        <w:rPr>
          <w:lang w:eastAsia="bg-BG"/>
        </w:rPr>
        <w:t xml:space="preserve"> its elements on a single line, </w:t>
      </w:r>
      <w:proofErr w:type="gramStart"/>
      <w:r w:rsidRPr="00E7571A">
        <w:rPr>
          <w:lang w:eastAsia="bg-BG"/>
        </w:rPr>
        <w:t>space-separated</w:t>
      </w:r>
      <w:proofErr w:type="gramEnd"/>
      <w:r w:rsidRPr="00E7571A">
        <w:rPr>
          <w:lang w:eastAsia="bg-BG"/>
        </w:rPr>
        <w:t>.</w:t>
      </w:r>
    </w:p>
    <w:p w14:paraId="7E3B5FE4" w14:textId="77777777" w:rsidR="00DC3DCA" w:rsidRPr="00124264" w:rsidRDefault="00DC3DCA" w:rsidP="00DC3DCA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C3DCA" w:rsidRPr="00124264" w14:paraId="2ACF6E15" w14:textId="77777777" w:rsidTr="000B27E4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6DAB440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4F41CFD8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C3DCA" w:rsidRPr="00124264" w14:paraId="5834A3A5" w14:textId="77777777" w:rsidTr="000B27E4">
        <w:trPr>
          <w:trHeight w:val="356"/>
        </w:trPr>
        <w:tc>
          <w:tcPr>
            <w:tcW w:w="3392" w:type="dxa"/>
            <w:vAlign w:val="center"/>
          </w:tcPr>
          <w:p w14:paraId="72BEE295" w14:textId="77777777" w:rsidR="00DC3DCA" w:rsidRPr="005C245A" w:rsidRDefault="00DC3DCA" w:rsidP="000B27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0076EDC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C3DCA" w:rsidRPr="00124264" w14:paraId="5F4F78C0" w14:textId="77777777" w:rsidTr="000B27E4">
        <w:tc>
          <w:tcPr>
            <w:tcW w:w="3392" w:type="dxa"/>
            <w:vAlign w:val="center"/>
          </w:tcPr>
          <w:p w14:paraId="7676D3D8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7A9FCAE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C3DCA" w:rsidRPr="00124264" w14:paraId="1DD2800C" w14:textId="77777777" w:rsidTr="000B27E4">
        <w:tc>
          <w:tcPr>
            <w:tcW w:w="3392" w:type="dxa"/>
            <w:vAlign w:val="center"/>
          </w:tcPr>
          <w:p w14:paraId="06D839EA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30328985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2F86FFD6" w14:textId="77777777" w:rsidR="00DC3DCA" w:rsidRPr="00124264" w:rsidRDefault="00DC3DCA" w:rsidP="00DC3DCA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69118669" w14:textId="77777777" w:rsidR="00DC3DCA" w:rsidRPr="00F439E8" w:rsidRDefault="00DC3DCA" w:rsidP="00DC3DCA">
      <w:p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  <w:r>
        <w:rPr>
          <w:lang w:eastAsia="bg-BG"/>
        </w:rPr>
        <w:t>.</w:t>
      </w:r>
    </w:p>
    <w:p w14:paraId="605E69E5" w14:textId="77777777" w:rsidR="00DC3DCA" w:rsidRPr="009473B2" w:rsidRDefault="00DC3DCA" w:rsidP="00DC3DCA">
      <w:pPr>
        <w:rPr>
          <w:lang w:val="bg-BG" w:eastAsia="bg-BG"/>
        </w:rPr>
      </w:pPr>
      <w:r w:rsidRPr="009473B2">
        <w:rPr>
          <w:noProof/>
          <w:lang w:val="bg-BG" w:eastAsia="bg-BG"/>
        </w:rPr>
        <w:drawing>
          <wp:inline distT="0" distB="0" distL="0" distR="0" wp14:anchorId="19F633F7" wp14:editId="15343A03">
            <wp:extent cx="2570847" cy="1131570"/>
            <wp:effectExtent l="19050" t="19050" r="1270" b="0"/>
            <wp:docPr id="2029976285" name="Picture 1" descr="A computer screen 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976285" name="Picture 1" descr="A computer screen shot of a numb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72675" cy="1132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116AC8" w14:textId="77777777" w:rsidR="00DC3DCA" w:rsidRPr="00F439E8" w:rsidRDefault="00DC3DCA" w:rsidP="00DC3DCA">
      <w:pPr>
        <w:rPr>
          <w:lang w:val="bg-BG" w:eastAsia="bg-BG"/>
        </w:rPr>
      </w:pPr>
      <w:r>
        <w:rPr>
          <w:lang w:eastAsia="bg-BG"/>
        </w:rPr>
        <w:t>Print the output.</w:t>
      </w:r>
    </w:p>
    <w:p w14:paraId="343A4669" w14:textId="77777777" w:rsidR="00DC3DCA" w:rsidRPr="00F439E8" w:rsidRDefault="00DC3DCA" w:rsidP="00DC3DCA">
      <w:pPr>
        <w:rPr>
          <w:lang w:val="bg-BG" w:eastAsia="bg-BG"/>
        </w:rPr>
      </w:pPr>
      <w:r w:rsidRPr="009473B2">
        <w:rPr>
          <w:noProof/>
          <w:lang w:val="bg-BG" w:eastAsia="bg-BG"/>
        </w:rPr>
        <w:drawing>
          <wp:inline distT="0" distB="0" distL="0" distR="0" wp14:anchorId="0FA2502C" wp14:editId="60EA5B9C">
            <wp:extent cx="3200847" cy="1086002"/>
            <wp:effectExtent l="19050" t="19050" r="0" b="0"/>
            <wp:docPr id="698943412" name="Picture 1" descr="A white scree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943412" name="Picture 1" descr="A white screen with black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05682" w14:textId="77777777" w:rsidR="00DC3DCA" w:rsidRPr="00E63590" w:rsidRDefault="00DC3DCA" w:rsidP="00DA0AA2">
      <w:pPr>
        <w:rPr>
          <w:rFonts w:cstheme="minorHAnsi"/>
          <w:lang w:val="bg-BG"/>
        </w:rPr>
      </w:pPr>
    </w:p>
    <w:sectPr w:rsidR="00DC3DCA" w:rsidRPr="00E63590" w:rsidSect="00857E69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DF3C99" w14:textId="77777777" w:rsidR="00D55D3E" w:rsidRDefault="00D55D3E" w:rsidP="008068A2">
      <w:pPr>
        <w:spacing w:after="0" w:line="240" w:lineRule="auto"/>
      </w:pPr>
      <w:r>
        <w:separator/>
      </w:r>
    </w:p>
  </w:endnote>
  <w:endnote w:type="continuationSeparator" w:id="0">
    <w:p w14:paraId="2412300A" w14:textId="77777777" w:rsidR="00D55D3E" w:rsidRDefault="00D55D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4585B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4585B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46CB0C" w14:textId="77777777" w:rsidR="00D55D3E" w:rsidRDefault="00D55D3E" w:rsidP="008068A2">
      <w:pPr>
        <w:spacing w:after="0" w:line="240" w:lineRule="auto"/>
      </w:pPr>
      <w:r>
        <w:separator/>
      </w:r>
    </w:p>
  </w:footnote>
  <w:footnote w:type="continuationSeparator" w:id="0">
    <w:p w14:paraId="4B53DDA1" w14:textId="77777777" w:rsidR="00D55D3E" w:rsidRDefault="00D55D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F9F24CE"/>
    <w:multiLevelType w:val="hybridMultilevel"/>
    <w:tmpl w:val="84D8F7A0"/>
    <w:lvl w:ilvl="0" w:tplc="5600D90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03362342">
    <w:abstractNumId w:val="0"/>
  </w:num>
  <w:num w:numId="2" w16cid:durableId="1258904372">
    <w:abstractNumId w:val="2"/>
  </w:num>
  <w:num w:numId="3" w16cid:durableId="1267153177">
    <w:abstractNumId w:val="1"/>
  </w:num>
  <w:num w:numId="4" w16cid:durableId="70722436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qwUAGOg8IywAAAA="/>
  </w:docVars>
  <w:rsids>
    <w:rsidRoot w:val="008068A2"/>
    <w:rsid w:val="000006BB"/>
    <w:rsid w:val="000025EB"/>
    <w:rsid w:val="00002C1C"/>
    <w:rsid w:val="00007044"/>
    <w:rsid w:val="0001451E"/>
    <w:rsid w:val="000236F9"/>
    <w:rsid w:val="00023DC6"/>
    <w:rsid w:val="00025F04"/>
    <w:rsid w:val="000270EC"/>
    <w:rsid w:val="00064D15"/>
    <w:rsid w:val="00075AFE"/>
    <w:rsid w:val="0008559D"/>
    <w:rsid w:val="00086727"/>
    <w:rsid w:val="00090B00"/>
    <w:rsid w:val="0009209B"/>
    <w:rsid w:val="000933E2"/>
    <w:rsid w:val="00097AFB"/>
    <w:rsid w:val="000A4579"/>
    <w:rsid w:val="000A6794"/>
    <w:rsid w:val="000B0AB7"/>
    <w:rsid w:val="000B39E6"/>
    <w:rsid w:val="000B56F0"/>
    <w:rsid w:val="000C292F"/>
    <w:rsid w:val="000C5361"/>
    <w:rsid w:val="000D2773"/>
    <w:rsid w:val="00103906"/>
    <w:rsid w:val="001275B9"/>
    <w:rsid w:val="00134AEC"/>
    <w:rsid w:val="00142C75"/>
    <w:rsid w:val="001430D9"/>
    <w:rsid w:val="001449E8"/>
    <w:rsid w:val="00155689"/>
    <w:rsid w:val="0016007A"/>
    <w:rsid w:val="001619DF"/>
    <w:rsid w:val="00164CDC"/>
    <w:rsid w:val="00167B88"/>
    <w:rsid w:val="00167CF1"/>
    <w:rsid w:val="00171021"/>
    <w:rsid w:val="00175E1D"/>
    <w:rsid w:val="001837BD"/>
    <w:rsid w:val="00183A2C"/>
    <w:rsid w:val="00191284"/>
    <w:rsid w:val="001A6728"/>
    <w:rsid w:val="001B7060"/>
    <w:rsid w:val="001C1FCD"/>
    <w:rsid w:val="001D2464"/>
    <w:rsid w:val="001D3179"/>
    <w:rsid w:val="001D50AE"/>
    <w:rsid w:val="001D7B93"/>
    <w:rsid w:val="001E1161"/>
    <w:rsid w:val="001E3FEF"/>
    <w:rsid w:val="001F3445"/>
    <w:rsid w:val="00202683"/>
    <w:rsid w:val="00215FCE"/>
    <w:rsid w:val="00217903"/>
    <w:rsid w:val="002310B9"/>
    <w:rsid w:val="002326A7"/>
    <w:rsid w:val="00232E7D"/>
    <w:rsid w:val="00260E95"/>
    <w:rsid w:val="00264287"/>
    <w:rsid w:val="0026589D"/>
    <w:rsid w:val="002664E1"/>
    <w:rsid w:val="002674C4"/>
    <w:rsid w:val="002819B5"/>
    <w:rsid w:val="002853F4"/>
    <w:rsid w:val="00285941"/>
    <w:rsid w:val="00286C02"/>
    <w:rsid w:val="002A2D2D"/>
    <w:rsid w:val="002C539D"/>
    <w:rsid w:val="002C71C6"/>
    <w:rsid w:val="002D07CA"/>
    <w:rsid w:val="002F2477"/>
    <w:rsid w:val="00305122"/>
    <w:rsid w:val="00311736"/>
    <w:rsid w:val="0031558D"/>
    <w:rsid w:val="00322E1B"/>
    <w:rsid w:val="003230CF"/>
    <w:rsid w:val="00324406"/>
    <w:rsid w:val="0033212E"/>
    <w:rsid w:val="0033490F"/>
    <w:rsid w:val="00341AC8"/>
    <w:rsid w:val="003431FF"/>
    <w:rsid w:val="003565CC"/>
    <w:rsid w:val="0035756B"/>
    <w:rsid w:val="00364C3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E59"/>
    <w:rsid w:val="003E000D"/>
    <w:rsid w:val="003E1013"/>
    <w:rsid w:val="003E167F"/>
    <w:rsid w:val="003E2A3C"/>
    <w:rsid w:val="003E2F33"/>
    <w:rsid w:val="003E6BFB"/>
    <w:rsid w:val="003F1864"/>
    <w:rsid w:val="003F665A"/>
    <w:rsid w:val="00405151"/>
    <w:rsid w:val="0041081C"/>
    <w:rsid w:val="004311CA"/>
    <w:rsid w:val="00434F9B"/>
    <w:rsid w:val="00440A70"/>
    <w:rsid w:val="00441A59"/>
    <w:rsid w:val="0047331A"/>
    <w:rsid w:val="0047640B"/>
    <w:rsid w:val="0047644B"/>
    <w:rsid w:val="00476D4B"/>
    <w:rsid w:val="00491748"/>
    <w:rsid w:val="004A6D68"/>
    <w:rsid w:val="004A7E77"/>
    <w:rsid w:val="004B0253"/>
    <w:rsid w:val="004C0A80"/>
    <w:rsid w:val="004D03E1"/>
    <w:rsid w:val="004D223B"/>
    <w:rsid w:val="004D29A9"/>
    <w:rsid w:val="004D5C72"/>
    <w:rsid w:val="004D764C"/>
    <w:rsid w:val="004E0D4F"/>
    <w:rsid w:val="004E229D"/>
    <w:rsid w:val="004E4C1E"/>
    <w:rsid w:val="0050017E"/>
    <w:rsid w:val="005014A9"/>
    <w:rsid w:val="00503820"/>
    <w:rsid w:val="005054C7"/>
    <w:rsid w:val="00507F81"/>
    <w:rsid w:val="005172E9"/>
    <w:rsid w:val="00517B12"/>
    <w:rsid w:val="00524789"/>
    <w:rsid w:val="00527BE8"/>
    <w:rsid w:val="005439C9"/>
    <w:rsid w:val="00550655"/>
    <w:rsid w:val="00553B24"/>
    <w:rsid w:val="00553CCB"/>
    <w:rsid w:val="00563DC7"/>
    <w:rsid w:val="00564029"/>
    <w:rsid w:val="00564D7B"/>
    <w:rsid w:val="0056527D"/>
    <w:rsid w:val="00565DD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5122"/>
    <w:rsid w:val="00616881"/>
    <w:rsid w:val="00623EA6"/>
    <w:rsid w:val="00624212"/>
    <w:rsid w:val="006242A9"/>
    <w:rsid w:val="00624DCF"/>
    <w:rsid w:val="0063342B"/>
    <w:rsid w:val="00640502"/>
    <w:rsid w:val="00642377"/>
    <w:rsid w:val="00644D27"/>
    <w:rsid w:val="006640AE"/>
    <w:rsid w:val="00670041"/>
    <w:rsid w:val="0067013C"/>
    <w:rsid w:val="00671FE2"/>
    <w:rsid w:val="006758E9"/>
    <w:rsid w:val="00675D5E"/>
    <w:rsid w:val="00686C0C"/>
    <w:rsid w:val="00695634"/>
    <w:rsid w:val="006A2531"/>
    <w:rsid w:val="006A3168"/>
    <w:rsid w:val="006C7074"/>
    <w:rsid w:val="006D03A0"/>
    <w:rsid w:val="006D239A"/>
    <w:rsid w:val="006D2F37"/>
    <w:rsid w:val="006E1302"/>
    <w:rsid w:val="006E164E"/>
    <w:rsid w:val="006E2245"/>
    <w:rsid w:val="006E55B4"/>
    <w:rsid w:val="006E7E50"/>
    <w:rsid w:val="00704432"/>
    <w:rsid w:val="007051DF"/>
    <w:rsid w:val="00724DA4"/>
    <w:rsid w:val="0075579A"/>
    <w:rsid w:val="00763912"/>
    <w:rsid w:val="00774E44"/>
    <w:rsid w:val="00785258"/>
    <w:rsid w:val="0078538C"/>
    <w:rsid w:val="00791F02"/>
    <w:rsid w:val="0079252F"/>
    <w:rsid w:val="0079324A"/>
    <w:rsid w:val="00794EEE"/>
    <w:rsid w:val="0079642F"/>
    <w:rsid w:val="007A635E"/>
    <w:rsid w:val="007B3686"/>
    <w:rsid w:val="007B717C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26FB6"/>
    <w:rsid w:val="00836CA4"/>
    <w:rsid w:val="008462E1"/>
    <w:rsid w:val="0085184F"/>
    <w:rsid w:val="00857E69"/>
    <w:rsid w:val="00861625"/>
    <w:rsid w:val="008617B5"/>
    <w:rsid w:val="00870828"/>
    <w:rsid w:val="008772C0"/>
    <w:rsid w:val="0088080B"/>
    <w:rsid w:val="008B07D7"/>
    <w:rsid w:val="008B1C93"/>
    <w:rsid w:val="008B557F"/>
    <w:rsid w:val="008C2344"/>
    <w:rsid w:val="008C2B83"/>
    <w:rsid w:val="008C5930"/>
    <w:rsid w:val="008D5FED"/>
    <w:rsid w:val="008D6097"/>
    <w:rsid w:val="008E5DB2"/>
    <w:rsid w:val="008E6CF3"/>
    <w:rsid w:val="008F1226"/>
    <w:rsid w:val="008F202C"/>
    <w:rsid w:val="008F5B43"/>
    <w:rsid w:val="008F5FDB"/>
    <w:rsid w:val="00901DE8"/>
    <w:rsid w:val="00902E68"/>
    <w:rsid w:val="00912BC6"/>
    <w:rsid w:val="00920CBE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3D0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4E92"/>
    <w:rsid w:val="00B2472A"/>
    <w:rsid w:val="00B322AA"/>
    <w:rsid w:val="00B567F6"/>
    <w:rsid w:val="00B56DF3"/>
    <w:rsid w:val="00B57A5C"/>
    <w:rsid w:val="00B6185B"/>
    <w:rsid w:val="00B638EB"/>
    <w:rsid w:val="00B63DED"/>
    <w:rsid w:val="00B753E7"/>
    <w:rsid w:val="00B77019"/>
    <w:rsid w:val="00B85A4B"/>
    <w:rsid w:val="00B86AF3"/>
    <w:rsid w:val="00B9309B"/>
    <w:rsid w:val="00BA1F40"/>
    <w:rsid w:val="00BA4820"/>
    <w:rsid w:val="00BB05FA"/>
    <w:rsid w:val="00BB5B10"/>
    <w:rsid w:val="00BC56D6"/>
    <w:rsid w:val="00BD65EF"/>
    <w:rsid w:val="00BE2780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36702"/>
    <w:rsid w:val="00C43B64"/>
    <w:rsid w:val="00C44C83"/>
    <w:rsid w:val="00C46412"/>
    <w:rsid w:val="00C53F37"/>
    <w:rsid w:val="00C5499A"/>
    <w:rsid w:val="00C62A0F"/>
    <w:rsid w:val="00C70002"/>
    <w:rsid w:val="00C82862"/>
    <w:rsid w:val="00C84E4D"/>
    <w:rsid w:val="00C87E5C"/>
    <w:rsid w:val="00C940D0"/>
    <w:rsid w:val="00CA2A55"/>
    <w:rsid w:val="00CA2FD0"/>
    <w:rsid w:val="00CB626D"/>
    <w:rsid w:val="00CC141E"/>
    <w:rsid w:val="00CD5181"/>
    <w:rsid w:val="00CD7485"/>
    <w:rsid w:val="00CE2360"/>
    <w:rsid w:val="00CE236C"/>
    <w:rsid w:val="00CF0047"/>
    <w:rsid w:val="00D002BD"/>
    <w:rsid w:val="00D22895"/>
    <w:rsid w:val="00D3404A"/>
    <w:rsid w:val="00D36E33"/>
    <w:rsid w:val="00D37507"/>
    <w:rsid w:val="00D4354E"/>
    <w:rsid w:val="00D43F69"/>
    <w:rsid w:val="00D50F79"/>
    <w:rsid w:val="00D55D3E"/>
    <w:rsid w:val="00D565AD"/>
    <w:rsid w:val="00D61140"/>
    <w:rsid w:val="00D6266B"/>
    <w:rsid w:val="00D73957"/>
    <w:rsid w:val="00D807D0"/>
    <w:rsid w:val="00D8395C"/>
    <w:rsid w:val="00D910AA"/>
    <w:rsid w:val="00D91CC2"/>
    <w:rsid w:val="00D92802"/>
    <w:rsid w:val="00DA028F"/>
    <w:rsid w:val="00DA0AA2"/>
    <w:rsid w:val="00DB1761"/>
    <w:rsid w:val="00DC28E6"/>
    <w:rsid w:val="00DC3DCA"/>
    <w:rsid w:val="00DC79E8"/>
    <w:rsid w:val="00DD55F0"/>
    <w:rsid w:val="00DD5B0A"/>
    <w:rsid w:val="00DD7BB2"/>
    <w:rsid w:val="00DE1B8E"/>
    <w:rsid w:val="00DE5ED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3CF"/>
    <w:rsid w:val="00E465C4"/>
    <w:rsid w:val="00E63590"/>
    <w:rsid w:val="00E63F64"/>
    <w:rsid w:val="00E74623"/>
    <w:rsid w:val="00E7571A"/>
    <w:rsid w:val="00E80E3D"/>
    <w:rsid w:val="00E832B8"/>
    <w:rsid w:val="00E84C97"/>
    <w:rsid w:val="00E86D42"/>
    <w:rsid w:val="00E870B8"/>
    <w:rsid w:val="00E878D5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4173"/>
    <w:rsid w:val="00F655ED"/>
    <w:rsid w:val="00F7033C"/>
    <w:rsid w:val="00F96D0D"/>
    <w:rsid w:val="00F976AD"/>
    <w:rsid w:val="00FA6461"/>
    <w:rsid w:val="00FC0849"/>
    <w:rsid w:val="00FE038F"/>
    <w:rsid w:val="00FF1889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  <w:style w:type="character" w:styleId="UnresolvedMention">
    <w:name w:val="Unresolved Mention"/>
    <w:basedOn w:val="DefaultParagraphFont"/>
    <w:uiPriority w:val="99"/>
    <w:semiHidden/>
    <w:unhideWhenUsed/>
    <w:rsid w:val="00826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2/JS-Basics-Lab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726/back-end-technologies-basics-september-2024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7.png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3" Type="http://schemas.openxmlformats.org/officeDocument/2006/relationships/image" Target="media/image2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4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4759E-A4F9-42C2-8AAE-591FA369B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2C3E807B-926F-4ECF-A7F3-75D994B2E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8</Pages>
  <Words>991</Words>
  <Characters>5652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93</cp:revision>
  <cp:lastPrinted>2023-05-04T06:08:00Z</cp:lastPrinted>
  <dcterms:created xsi:type="dcterms:W3CDTF">2019-11-12T12:29:00Z</dcterms:created>
  <dcterms:modified xsi:type="dcterms:W3CDTF">2024-10-15T22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